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Diplomat</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c9505e1342eb7ec1c71a6cef43ea0e1752e7553"/>
    <w:p>
      <w:pPr>
        <w:pStyle w:val="Heading1"/>
      </w:pPr>
      <w:r>
        <w:t xml:space="preserve">Cover Letter for the Role of Diplomat in India Mumbai</w:t>
      </w:r>
    </w:p>
    <w:p>
      <w:pPr>
        <w:pStyle w:val="FirstParagraph"/>
      </w:pPr>
      <w:r>
        <w:t xml:space="preserve">Dear [Hiring Manager's Name],</w:t>
      </w:r>
    </w:p>
    <w:p>
      <w:pPr>
        <w:pStyle w:val="BodyText"/>
      </w:pPr>
      <w:r>
        <w:t xml:space="preserve">It is with immense enthusiasm and a deep sense of purpose that I submit my application for the position of Diplomat in India Mumbai. As a seasoned professional with over [X years] of experience in international relations, cross-cultural diplomacy, and global policy development, I am eager to contribute my expertise to an institution that values the strategic importance of India's diplomatic presence in one of the world's most dynamic urban centers. Mumbai, as a hub of economic innovation, cultural diversity, and geopolitical significance, offers a unique platform for advancing India's foreign policy objectives. My background aligns seamlessly with the requirements of this role, and I am confident that my skills in negotiation, cultural diplomacy, and strategic communication will enable me to make meaningful contributions to your organization.</w:t>
      </w:r>
    </w:p>
    <w:p>
      <w:pPr>
        <w:pStyle w:val="BodyText"/>
      </w:pPr>
      <w:r>
        <w:t xml:space="preserve">Throughout my career, I have dedicated myself to fostering international cooperation and understanding. As a Diplomat, I have worked extensively with governments, multilateral organizations, and private sector stakeholders across Asia, Europe, and the Americas. My work has focused on building bridges between nations through dialogue on trade agreements, climate resilience initiatives, and cultural exchange programs. These experiences have honed my ability to navigate complex geopolitical landscapes while maintaining a commitment to mutual respect and shared goals. I am particularly proud of my role in facilitating a bilateral trade agreement between [Country A] and [Country B], which not only strengthened economic ties but also enhanced regional stability. Such achievements reflect my belief that diplomacy is not merely about negotiation, but about creating lasting partnerships that benefit all parties involved.</w:t>
      </w:r>
    </w:p>
    <w:p>
      <w:pPr>
        <w:pStyle w:val="BodyText"/>
      </w:pPr>
      <w:r>
        <w:t xml:space="preserve">What draws me to the Diplomat position in India Mumbai is the city’s unique role as a global crossroads. As one of India’s most vibrant metropolises, Mumbai is a microcosm of the nation’s cultural and economic diversity. Its status as a financial powerhouse, home to major corporations, international embassies, and a thriving diaspora community, makes it an ideal base for advancing India’s diplomatic initiatives. I have long admired how Mumbai serves as a conduit for global dialogue, with its ports facilitating trade routes that connect South Asia to the Middle East and Africa. The city’s strategic importance in India’s foreign policy is further underscored by its role in hosting international conferences, such as the Global Mobility Summit and the World Economic Forum on India, which highlight the nation’s growing influence on the world stage.</w:t>
      </w:r>
    </w:p>
    <w:p>
      <w:pPr>
        <w:pStyle w:val="BodyText"/>
      </w:pPr>
      <w:r>
        <w:t xml:space="preserve">In my previous roles, I have consistently emphasized the importance of cultural sensitivity and contextual awareness in diplomacy. Mumbai’s multicultural environment has taught me that effective communication transcends language barriers; it requires an understanding of local customs, historical narratives, and socio-political dynamics. For instance, while working on a project with Indian stakeholders in [specific region], I collaborated with local leaders to address concerns about economic disparity through community-driven initiatives. This experience reinforced my conviction that successful diplomacy must be rooted in empathy and a genuine commitment to the communities it serves. As a Diplomat in India Mumbai, I aim to leverage this philosophy to build trust between nations and promote initiatives that reflect India’s vision for inclusive global development.</w:t>
      </w:r>
    </w:p>
    <w:p>
      <w:pPr>
        <w:pStyle w:val="BodyText"/>
      </w:pPr>
      <w:r>
        <w:t xml:space="preserve">My academic background in International Relations, coupled with certifications in Conflict Resolution and Global Policy Analysis, has equipped me with the theoretical framework necessary to address contemporary challenges. However, I believe that the most impactful diplomacy is born from lived experiences. During my tenure as a Diplomatic Advisor for [Organization Name], I led missions to [Country/Region], where I engaged with policymakers to draft frameworks for sustainable urban development. These efforts were not only technically rigorous but also deeply human, requiring me to listen actively and adapt strategies to local needs. This approach has been instrumental in fostering collaborations that balance global standards with regional realities—a principle I am eager to apply in India Mumbai.</w:t>
      </w:r>
    </w:p>
    <w:p>
      <w:pPr>
        <w:pStyle w:val="BodyText"/>
      </w:pPr>
      <w:r>
        <w:t xml:space="preserve">What sets me apart as a Diplomat is my ability to translate complex global issues into actionable solutions. In a rapidly evolving world, where geopolitical tensions and economic shifts demand agile responses, I have developed a reputation for strategic thinking and problem-solving. For example, during the [specific event or crisis], I coordinated with international partners to establish emergency aid corridors that ensured the swift delivery of resources to affected communities. This experience underscored the importance of resilience and adaptability in diplomacy, qualities that I believe are essential for navigating Mumbai’s dynamic environment.</w:t>
      </w:r>
    </w:p>
    <w:p>
      <w:pPr>
        <w:pStyle w:val="BodyText"/>
      </w:pPr>
      <w:r>
        <w:t xml:space="preserve">India’s foreign policy is deeply intertwined with its vision for a multipolar world, and Mumbai serves as a critical node in this narrative. The city’s historical role as a gateway for global trade, combined with its modern aspirations as a center of innovation, presents opportunities to redefine India’s diplomatic engagement. As a Diplomat in Mumbai, I am eager to contribute to initiatives that strengthen India’s partnerships with emerging economies while reinforcing its leadership in regional organizations like the South Asian Association for Regional Cooperation (SAARC) and the Indian Ocean Rim Association (IORA). My goal is to ensure that Mumbai remains at the forefront of these efforts, leveraging its unique position to drive dialogue and collaboration.</w:t>
      </w:r>
    </w:p>
    <w:p>
      <w:pPr>
        <w:pStyle w:val="BodyText"/>
      </w:pPr>
      <w:r>
        <w:t xml:space="preserve">In conclusion, I am deeply inspired by the opportunity to serve as a Diplomat in India Mumbai. The city’s rich cultural heritage, economic vitality, and strategic significance make it an ideal setting for advancing India’s global agenda. With my expertise in international relations, commitment to ethical diplomacy, and passion for cross-cultural exchange, I am confident that I can contribute meaningfully to your organization’s mission. I would be honored to bring my skills and experiences to a role that aligns with my values and aspirations.</w:t>
      </w:r>
    </w:p>
    <w:p>
      <w:pPr>
        <w:pStyle w:val="BodyText"/>
      </w:pPr>
      <w:r>
        <w:t xml:space="preserve">Thank you for considering my application. I look forward to the possibility of discussing how my background and vision align with the goals of your institu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Diplomat Position in India Mumbai</dc:title>
  <dc:creator/>
  <dc:language>en</dc:language>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file>